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B23865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52A5F2B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7591E4B6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79001020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ulis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aku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yang Anda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etahu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a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>nonbaku</w:t>
      </w:r>
      <w:proofErr w:type="spellEnd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riku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. </w:t>
      </w:r>
    </w:p>
    <w:p w14:paraId="12779F21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2206013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F127D62" w14:textId="2863229D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Cambria" w:hAnsi="Cambria" w:cs="Cambria"/>
          <w:color w:val="auto"/>
          <w:sz w:val="23"/>
          <w:szCs w:val="23"/>
        </w:rPr>
        <w:t>taat</w:t>
      </w:r>
      <w:proofErr w:type="spellEnd"/>
    </w:p>
    <w:p w14:paraId="0361198F" w14:textId="39010230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→</w:t>
      </w:r>
      <w:r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46042E">
        <w:rPr>
          <w:rFonts w:ascii="Cambria" w:hAnsi="Cambria" w:cs="Cambria"/>
          <w:color w:val="auto"/>
          <w:sz w:val="23"/>
          <w:szCs w:val="23"/>
        </w:rPr>
        <w:t>akta</w:t>
      </w:r>
      <w:proofErr w:type="spellEnd"/>
    </w:p>
    <w:p w14:paraId="3F1E274A" w14:textId="5DBB6EA5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if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aktiv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2D61F66" w14:textId="687A7E49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Cambria" w:hAnsi="Cambria" w:cs="Cambria"/>
          <w:color w:val="auto"/>
          <w:sz w:val="23"/>
          <w:szCs w:val="23"/>
        </w:rPr>
        <w:t>amendemen</w:t>
      </w:r>
      <w:proofErr w:type="spellEnd"/>
    </w:p>
    <w:p w14:paraId="6B7F338A" w14:textId="79612D49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zas → </w:t>
      </w:r>
      <w:proofErr w:type="spellStart"/>
      <w:r w:rsidR="0046042E">
        <w:rPr>
          <w:rFonts w:ascii="Cambria" w:hAnsi="Cambria" w:cs="Cambria"/>
          <w:color w:val="auto"/>
          <w:sz w:val="23"/>
          <w:szCs w:val="23"/>
        </w:rPr>
        <w:t>as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9E92AC7" w14:textId="5166BCF5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Cambria" w:hAnsi="Cambria" w:cs="Cambria"/>
          <w:color w:val="auto"/>
          <w:sz w:val="23"/>
          <w:szCs w:val="23"/>
        </w:rPr>
        <w:t>cab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11ABF3A" w14:textId="4AE9FF05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capai</w:t>
      </w:r>
      <w:proofErr w:type="spellEnd"/>
    </w:p>
    <w:p w14:paraId="0A26F0FC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12F7B004" w14:textId="02E3C2E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evid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dividen</w:t>
      </w:r>
      <w:proofErr w:type="spellEnd"/>
    </w:p>
    <w:p w14:paraId="43285355" w14:textId="0BB8145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ekstrem</w:t>
      </w:r>
      <w:proofErr w:type="spellEnd"/>
    </w:p>
    <w:p w14:paraId="7D11C176" w14:textId="71BF7084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se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esai</w:t>
      </w:r>
      <w:proofErr w:type="spellEnd"/>
    </w:p>
    <w:p w14:paraId="2D37C70D" w14:textId="3BEC7C14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6042E">
        <w:rPr>
          <w:rFonts w:ascii="Times New Roman" w:hAnsi="Times New Roman" w:cs="Times New Roman"/>
          <w:color w:val="auto"/>
          <w:sz w:val="23"/>
          <w:szCs w:val="23"/>
        </w:rPr>
        <w:t>glamor</w:t>
      </w:r>
    </w:p>
    <w:p w14:paraId="4FDC08E0" w14:textId="531B304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ake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6042E">
        <w:rPr>
          <w:rFonts w:ascii="Times New Roman" w:hAnsi="Times New Roman" w:cs="Times New Roman"/>
          <w:color w:val="auto"/>
          <w:sz w:val="23"/>
          <w:szCs w:val="23"/>
        </w:rPr>
        <w:t>hakikat</w:t>
      </w:r>
      <w:proofErr w:type="spellEnd"/>
    </w:p>
    <w:p w14:paraId="474D5A55" w14:textId="2124BB8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emb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6042E">
        <w:rPr>
          <w:rFonts w:ascii="Times New Roman" w:hAnsi="Times New Roman" w:cs="Times New Roman"/>
          <w:color w:val="auto"/>
          <w:sz w:val="23"/>
          <w:szCs w:val="23"/>
        </w:rPr>
        <w:t>embus</w:t>
      </w:r>
    </w:p>
    <w:p w14:paraId="7D8F4A5D" w14:textId="28D14AC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utang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6042E">
        <w:rPr>
          <w:rFonts w:ascii="Times New Roman" w:hAnsi="Times New Roman" w:cs="Times New Roman"/>
          <w:color w:val="auto"/>
          <w:sz w:val="23"/>
          <w:szCs w:val="23"/>
        </w:rPr>
        <w:t>utang</w:t>
      </w:r>
    </w:p>
    <w:p w14:paraId="7D24C9AB" w14:textId="2A184DC0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iedul</w:t>
      </w:r>
      <w:proofErr w:type="spellEnd"/>
      <w:r w:rsidR="00AA6E83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fitri</w:t>
      </w:r>
      <w:proofErr w:type="spellEnd"/>
    </w:p>
    <w:p w14:paraId="075996F1" w14:textId="7C623238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proofErr w:type="spellEnd"/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AA6E83">
        <w:rPr>
          <w:rFonts w:ascii="Cambria" w:hAnsi="Cambria" w:cs="Cambria"/>
          <w:color w:val="auto"/>
          <w:sz w:val="23"/>
          <w:szCs w:val="23"/>
        </w:rPr>
        <w:t>masjid</w:t>
      </w:r>
    </w:p>
    <w:p w14:paraId="13004BBC" w14:textId="6017693F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Cambria" w:hAnsi="Cambria" w:cs="Cambria"/>
          <w:color w:val="auto"/>
          <w:sz w:val="23"/>
          <w:szCs w:val="23"/>
        </w:rPr>
        <w:t>adiluhung</w:t>
      </w:r>
      <w:proofErr w:type="spellEnd"/>
    </w:p>
    <w:p w14:paraId="0D6616E9" w14:textId="7A16FAE6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Cambria" w:hAnsi="Cambria" w:cs="Cambria"/>
          <w:color w:val="auto"/>
          <w:sz w:val="23"/>
          <w:szCs w:val="23"/>
        </w:rPr>
        <w:t>adjektif</w:t>
      </w:r>
      <w:proofErr w:type="spellEnd"/>
    </w:p>
    <w:p w14:paraId="2089912F" w14:textId="1653618D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analisis</w:t>
      </w:r>
      <w:proofErr w:type="spellEnd"/>
    </w:p>
    <w:p w14:paraId="589375D0" w14:textId="43944C10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absorbsi</w:t>
      </w:r>
      <w:proofErr w:type="spellEnd"/>
    </w:p>
    <w:p w14:paraId="2C1BA02E" w14:textId="3435CA07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lemari</w:t>
      </w:r>
      <w:proofErr w:type="spellEnd"/>
    </w:p>
    <w:p w14:paraId="3ADCC29A" w14:textId="0F2B5F68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andal</w:t>
      </w:r>
      <w:proofErr w:type="spellEnd"/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AA6E83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AA6E83">
        <w:rPr>
          <w:rFonts w:ascii="Cambria" w:hAnsi="Cambria" w:cs="Cambria"/>
          <w:color w:val="auto"/>
          <w:sz w:val="23"/>
          <w:szCs w:val="23"/>
        </w:rPr>
        <w:t>andal</w:t>
      </w:r>
      <w:proofErr w:type="spellEnd"/>
    </w:p>
    <w:p w14:paraId="42226922" w14:textId="36F4A5F4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anten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</w:t>
      </w:r>
    </w:p>
    <w:p w14:paraId="3D28195D" w14:textId="6B5ADF8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AA6E83">
        <w:rPr>
          <w:rFonts w:ascii="Times New Roman" w:hAnsi="Times New Roman" w:cs="Times New Roman"/>
          <w:color w:val="auto"/>
          <w:sz w:val="23"/>
          <w:szCs w:val="23"/>
        </w:rPr>
        <w:t>antre</w:t>
      </w:r>
      <w:r w:rsidRPr="00C50A1E">
        <w:rPr>
          <w:rFonts w:ascii="Cambria" w:hAnsi="Cambria" w:cs="Cambria"/>
          <w:color w:val="auto"/>
          <w:sz w:val="23"/>
          <w:szCs w:val="23"/>
        </w:rPr>
        <w:t>__________</w:t>
      </w:r>
    </w:p>
    <w:p w14:paraId="4661E0B9" w14:textId="45E7DB16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F12D2E">
        <w:rPr>
          <w:rFonts w:ascii="Cambria" w:hAnsi="Cambria" w:cs="Cambria"/>
          <w:color w:val="auto"/>
          <w:sz w:val="23"/>
          <w:szCs w:val="23"/>
        </w:rPr>
        <w:t>Apoti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Cambria" w:hAnsi="Cambria" w:cs="Cambria"/>
          <w:color w:val="auto"/>
          <w:sz w:val="23"/>
          <w:szCs w:val="23"/>
        </w:rPr>
        <w:t>apote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>_</w:t>
      </w:r>
    </w:p>
    <w:p w14:paraId="33F6EE2D" w14:textId="004AC245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de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ind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 </w:t>
      </w:r>
    </w:p>
    <w:p w14:paraId="231C0D71" w14:textId="3F8E2D7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atle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__</w:t>
      </w:r>
    </w:p>
    <w:p w14:paraId="063C5A68" w14:textId="451C4C92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atere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batera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464FDA7" w14:textId="27C3B7F6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laund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</w:t>
      </w:r>
    </w:p>
    <w:p w14:paraId="4163E083" w14:textId="4165AA9B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AA6E83">
        <w:rPr>
          <w:rFonts w:ascii="Times New Roman" w:hAnsi="Times New Roman" w:cs="Times New Roman"/>
          <w:color w:val="auto"/>
          <w:sz w:val="23"/>
          <w:szCs w:val="23"/>
        </w:rPr>
        <w:t>be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</w:p>
    <w:p w14:paraId="2FA8CA32" w14:textId="2934DD64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p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7961BA60" w14:textId="03B5D939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donatu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537E964" w14:textId="0DFFB683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60223">
        <w:rPr>
          <w:rFonts w:ascii="Times New Roman" w:hAnsi="Times New Roman" w:cs="Times New Roman"/>
          <w:color w:val="auto"/>
          <w:sz w:val="23"/>
          <w:szCs w:val="23"/>
        </w:rPr>
        <w:t>elite</w:t>
      </w:r>
      <w:r w:rsidRPr="00C50A1E">
        <w:rPr>
          <w:rFonts w:ascii="Cambria" w:hAnsi="Cambria" w:cs="Cambria"/>
          <w:color w:val="auto"/>
          <w:sz w:val="23"/>
          <w:szCs w:val="23"/>
        </w:rPr>
        <w:t>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D016630" w14:textId="566CA708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w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kuitansi</w:t>
      </w:r>
      <w:proofErr w:type="spellEnd"/>
    </w:p>
    <w:p w14:paraId="79BA1680" w14:textId="0720D241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ipote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hipotesis</w:t>
      </w:r>
      <w:proofErr w:type="spellEnd"/>
    </w:p>
    <w:p w14:paraId="72FE2F3F" w14:textId="53B8137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60223">
        <w:rPr>
          <w:rFonts w:ascii="Times New Roman" w:hAnsi="Times New Roman" w:cs="Times New Roman"/>
          <w:color w:val="auto"/>
          <w:sz w:val="23"/>
          <w:szCs w:val="23"/>
        </w:rPr>
        <w:t>zaman</w:t>
      </w:r>
    </w:p>
    <w:p w14:paraId="1C6782BE" w14:textId="2C11F3F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karier</w:t>
      </w:r>
      <w:proofErr w:type="spellEnd"/>
    </w:p>
    <w:p w14:paraId="4A0F7A6E" w14:textId="1363307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Lembab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lembap</w:t>
      </w:r>
      <w:proofErr w:type="spellEnd"/>
    </w:p>
    <w:p w14:paraId="4ED8ABC5" w14:textId="74A36B8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Mer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mengubah</w:t>
      </w:r>
      <w:proofErr w:type="spellEnd"/>
    </w:p>
    <w:p w14:paraId="69428E4A" w14:textId="7BD8828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tampak</w:t>
      </w:r>
      <w:proofErr w:type="spellEnd"/>
    </w:p>
    <w:p w14:paraId="39599209" w14:textId="0A296B1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Orisini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orisinal</w:t>
      </w:r>
      <w:proofErr w:type="spellEnd"/>
    </w:p>
    <w:p w14:paraId="3C44455A" w14:textId="5167390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rez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 </w:t>
      </w:r>
    </w:p>
    <w:p w14:paraId="22255E9F" w14:textId="474353EF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lij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ta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EABB3D6" w14:textId="415E976B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ila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</w:t>
      </w:r>
    </w:p>
    <w:p w14:paraId="6C1EC373" w14:textId="6F95146F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adaluw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kadaluarsa</w:t>
      </w:r>
      <w:proofErr w:type="spellEnd"/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33D0125" w14:textId="3FF5B2C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tanda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661D7B7" w14:textId="4ECF68A5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o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29D30EA" w14:textId="006B95BF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ori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teore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36A6C02" w14:textId="554A4606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>Terlanj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telanjur</w:t>
      </w:r>
      <w:proofErr w:type="spellEnd"/>
    </w:p>
    <w:p w14:paraId="74BE4AE3" w14:textId="7F758959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org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urga</w:t>
      </w:r>
      <w:proofErr w:type="spellEnd"/>
    </w:p>
    <w:p w14:paraId="434BCF37" w14:textId="74EB3C4F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ily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miliar</w:t>
      </w:r>
      <w:proofErr w:type="spellEnd"/>
    </w:p>
    <w:p w14:paraId="4E59486C" w14:textId="6A04DD18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F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paham</w:t>
      </w:r>
      <w:proofErr w:type="spellEnd"/>
    </w:p>
    <w:p w14:paraId="523C3019" w14:textId="092A588A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pernapasan</w:t>
      </w:r>
      <w:proofErr w:type="spellEnd"/>
    </w:p>
    <w:p w14:paraId="6A0E1941" w14:textId="42C9052D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risiko</w:t>
      </w:r>
      <w:proofErr w:type="spellEnd"/>
    </w:p>
    <w:p w14:paraId="39EBBB37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2379F656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8EC146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3D7F1D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E64811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0B948F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F30FE1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59010B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DE394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2497D1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84FC83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7C009E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D487DF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1155C8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B8B5AD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C27F17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367780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373E8C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0B4E98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7701A2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2A89E9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D8DED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FE901B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8F3CB1B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BC3ADCA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CEEF63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67D7D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8D15B95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2B3273D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DF52D45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1D68F4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F4451A5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AFCE42A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2C9D2BB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3A647F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D23CEA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1BAF90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CEFD1F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756BD7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5AF0B58" w14:textId="46613DE7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aklar</w:t>
      </w:r>
      <w:proofErr w:type="spellEnd"/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akelar</w:t>
      </w:r>
      <w:proofErr w:type="spellEnd"/>
    </w:p>
    <w:p w14:paraId="175300A5" w14:textId="1E2B40AF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y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araf</w:t>
      </w:r>
      <w:proofErr w:type="spellEnd"/>
    </w:p>
    <w:p w14:paraId="664C6CF7" w14:textId="0A3BF8DC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Uri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60223">
        <w:rPr>
          <w:rFonts w:ascii="Times New Roman" w:hAnsi="Times New Roman" w:cs="Times New Roman"/>
          <w:color w:val="auto"/>
          <w:sz w:val="23"/>
          <w:szCs w:val="23"/>
        </w:rPr>
        <w:t>urine</w:t>
      </w:r>
    </w:p>
    <w:p w14:paraId="1CFD3452" w14:textId="02C24CFA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872F27">
        <w:rPr>
          <w:rFonts w:ascii="Cambria" w:hAnsi="Cambria" w:cs="Cambria"/>
          <w:color w:val="auto"/>
          <w:sz w:val="23"/>
          <w:szCs w:val="23"/>
        </w:rPr>
        <w:t>So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surban</w:t>
      </w:r>
      <w:proofErr w:type="spellEnd"/>
    </w:p>
    <w:p w14:paraId="38CCF98B" w14:textId="2E56D3D5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60223">
        <w:rPr>
          <w:rFonts w:ascii="Times New Roman" w:hAnsi="Times New Roman" w:cs="Times New Roman"/>
          <w:color w:val="auto"/>
          <w:sz w:val="23"/>
          <w:szCs w:val="23"/>
        </w:rPr>
        <w:t>zona</w:t>
      </w:r>
    </w:p>
    <w:p w14:paraId="2A8E157A" w14:textId="23E7908C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wali</w:t>
      </w:r>
      <w:proofErr w:type="spellEnd"/>
      <w:r w:rsidR="00D60223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D60223">
        <w:rPr>
          <w:rFonts w:ascii="Times New Roman" w:hAnsi="Times New Roman" w:cs="Times New Roman"/>
          <w:color w:val="auto"/>
          <w:sz w:val="23"/>
          <w:szCs w:val="23"/>
        </w:rPr>
        <w:t>kota</w:t>
      </w:r>
      <w:proofErr w:type="spellEnd"/>
    </w:p>
    <w:p w14:paraId="27DAA3D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CC43A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4B26C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A1B1EA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D737A1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1F3ED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3B97A7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D9C1D5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91D907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E3B9EC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0476D6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F3C969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69924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71D358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69AB14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78F4CE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F86138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5A82B8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5F189D" w14:textId="77777777" w:rsidR="00FB61C4" w:rsidRDefault="00FB61C4">
      <w:r>
        <w:separator/>
      </w:r>
    </w:p>
  </w:endnote>
  <w:endnote w:type="continuationSeparator" w:id="0">
    <w:p w14:paraId="71094CE0" w14:textId="77777777" w:rsidR="00FB61C4" w:rsidRDefault="00FB6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5AD1" w14:textId="77777777" w:rsidR="00941E77" w:rsidRDefault="00EA6A36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10ECF06D" w14:textId="77777777" w:rsidR="00941E77" w:rsidRDefault="00FB61C4">
    <w:pPr>
      <w:pStyle w:val="Footer"/>
    </w:pPr>
  </w:p>
  <w:p w14:paraId="6CD039AC" w14:textId="77777777" w:rsidR="00941E77" w:rsidRDefault="00FB6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050DE" w14:textId="77777777" w:rsidR="00FB61C4" w:rsidRDefault="00FB61C4">
      <w:r>
        <w:separator/>
      </w:r>
    </w:p>
  </w:footnote>
  <w:footnote w:type="continuationSeparator" w:id="0">
    <w:p w14:paraId="5F9B34CD" w14:textId="77777777" w:rsidR="00FB61C4" w:rsidRDefault="00FB6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jUzNDUzMLU0tzRV0lEKTi0uzszPAykwqgUAIGEtBiwAAAA="/>
  </w:docVars>
  <w:rsids>
    <w:rsidRoot w:val="004300A4"/>
    <w:rsid w:val="00062549"/>
    <w:rsid w:val="0012251A"/>
    <w:rsid w:val="00295973"/>
    <w:rsid w:val="002B02DE"/>
    <w:rsid w:val="002D10DC"/>
    <w:rsid w:val="002E04BB"/>
    <w:rsid w:val="00345C6A"/>
    <w:rsid w:val="0042167F"/>
    <w:rsid w:val="004300A4"/>
    <w:rsid w:val="0046042E"/>
    <w:rsid w:val="00872F27"/>
    <w:rsid w:val="008A1591"/>
    <w:rsid w:val="00924DF5"/>
    <w:rsid w:val="00A30416"/>
    <w:rsid w:val="00A63B20"/>
    <w:rsid w:val="00AA6E83"/>
    <w:rsid w:val="00D25860"/>
    <w:rsid w:val="00D60223"/>
    <w:rsid w:val="00D943B2"/>
    <w:rsid w:val="00DD111A"/>
    <w:rsid w:val="00E9711D"/>
    <w:rsid w:val="00EA6A36"/>
    <w:rsid w:val="00F12D2E"/>
    <w:rsid w:val="00F87931"/>
    <w:rsid w:val="00FB6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D1AF1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azli Ismail</cp:lastModifiedBy>
  <cp:revision>14</cp:revision>
  <dcterms:created xsi:type="dcterms:W3CDTF">2020-07-24T22:55:00Z</dcterms:created>
  <dcterms:modified xsi:type="dcterms:W3CDTF">2021-02-08T02:59:00Z</dcterms:modified>
</cp:coreProperties>
</file>